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88279" w14:textId="074BEA0E" w:rsidR="00BB448C" w:rsidRPr="00091849" w:rsidRDefault="00BB448C">
      <w:pPr>
        <w:rPr>
          <w:sz w:val="40"/>
          <w:szCs w:val="40"/>
        </w:rPr>
      </w:pPr>
      <w:r w:rsidRPr="00091849">
        <w:rPr>
          <w:sz w:val="40"/>
          <w:szCs w:val="40"/>
        </w:rPr>
        <w:t>MIDTERM PROJECT REPORT</w:t>
      </w:r>
    </w:p>
    <w:p w14:paraId="3D0B27DA" w14:textId="2CB76A04" w:rsidR="00BB448C" w:rsidRPr="00091849" w:rsidRDefault="00BB448C">
      <w:pPr>
        <w:rPr>
          <w:sz w:val="32"/>
          <w:szCs w:val="32"/>
        </w:rPr>
      </w:pPr>
      <w:r w:rsidRPr="00091849">
        <w:rPr>
          <w:sz w:val="32"/>
          <w:szCs w:val="32"/>
        </w:rPr>
        <w:t xml:space="preserve">TO: </w:t>
      </w:r>
      <w:proofErr w:type="spellStart"/>
      <w:proofErr w:type="gramStart"/>
      <w:r w:rsidRPr="00091849">
        <w:rPr>
          <w:sz w:val="32"/>
          <w:szCs w:val="32"/>
        </w:rPr>
        <w:t>Dr.Li</w:t>
      </w:r>
      <w:proofErr w:type="spellEnd"/>
      <w:proofErr w:type="gramEnd"/>
    </w:p>
    <w:p w14:paraId="4A900131" w14:textId="7AE2C471" w:rsidR="001438AF" w:rsidRDefault="001438AF" w:rsidP="001438AF"/>
    <w:p w14:paraId="68972CFE" w14:textId="0AA5F58D" w:rsidR="001438AF" w:rsidRDefault="001438AF" w:rsidP="001438AF"/>
    <w:p w14:paraId="1BC9DD92" w14:textId="2A45D81F" w:rsidR="001438AF" w:rsidRDefault="001438AF" w:rsidP="001438AF"/>
    <w:p w14:paraId="5480EBEF" w14:textId="70E82562" w:rsidR="001438AF" w:rsidRDefault="001438AF" w:rsidP="001438AF"/>
    <w:p w14:paraId="14EF2095" w14:textId="34C1B0E6" w:rsidR="001438AF" w:rsidRDefault="001438AF" w:rsidP="001438AF"/>
    <w:p w14:paraId="05AC26F3" w14:textId="385EDF04" w:rsidR="001438AF" w:rsidRDefault="001438AF" w:rsidP="001438AF"/>
    <w:p w14:paraId="2A9E72C6" w14:textId="1BA5D300" w:rsidR="001438AF" w:rsidRDefault="001438AF" w:rsidP="001438AF"/>
    <w:p w14:paraId="439C5BE6" w14:textId="607E6989" w:rsidR="001438AF" w:rsidRDefault="001438AF" w:rsidP="001438AF"/>
    <w:p w14:paraId="6CA38495" w14:textId="582243D6" w:rsidR="001438AF" w:rsidRDefault="001438AF" w:rsidP="001438AF"/>
    <w:p w14:paraId="35913E63" w14:textId="2013270C" w:rsidR="001438AF" w:rsidRDefault="001438AF" w:rsidP="001438AF"/>
    <w:p w14:paraId="19CDAAFD" w14:textId="02256529" w:rsidR="001438AF" w:rsidRDefault="001438AF" w:rsidP="001438AF"/>
    <w:p w14:paraId="6FA680AD" w14:textId="61A36230" w:rsidR="001438AF" w:rsidRDefault="001438AF" w:rsidP="001438AF"/>
    <w:p w14:paraId="53FAA739" w14:textId="51EE231A" w:rsidR="001438AF" w:rsidRDefault="001438AF" w:rsidP="001438AF"/>
    <w:p w14:paraId="37C57DC7" w14:textId="0DC48512" w:rsidR="001438AF" w:rsidRDefault="001438AF" w:rsidP="001438AF"/>
    <w:p w14:paraId="4731CACC" w14:textId="5C3DC3FB" w:rsidR="00101130" w:rsidRDefault="00101130" w:rsidP="001438AF"/>
    <w:p w14:paraId="48946626" w14:textId="001FA436" w:rsidR="00101130" w:rsidRDefault="00101130" w:rsidP="001438AF"/>
    <w:p w14:paraId="58EB6E61" w14:textId="5AF65302" w:rsidR="00101130" w:rsidRDefault="00101130" w:rsidP="001438AF"/>
    <w:p w14:paraId="36DB5ECD" w14:textId="77777777" w:rsidR="00101130" w:rsidRDefault="00101130" w:rsidP="001438AF"/>
    <w:p w14:paraId="634CE527" w14:textId="77777777" w:rsidR="00BB448C" w:rsidRDefault="00BB448C"/>
    <w:p w14:paraId="4F7DCC58" w14:textId="77777777" w:rsidR="00BB448C" w:rsidRDefault="00BB448C"/>
    <w:p w14:paraId="1FC53F42" w14:textId="5BD0D85C" w:rsidR="00EC7FE9" w:rsidRDefault="00EC7FE9">
      <w:r>
        <w:lastRenderedPageBreak/>
        <w:t>Steps:</w:t>
      </w:r>
    </w:p>
    <w:p w14:paraId="0CABAD50" w14:textId="281537CB" w:rsidR="00246058" w:rsidRDefault="000320B3">
      <w:r>
        <w:t>Step 1:</w:t>
      </w:r>
    </w:p>
    <w:p w14:paraId="2C95125A" w14:textId="17C512B3" w:rsidR="0083285E" w:rsidRDefault="00AB17EA">
      <w:r>
        <w:t xml:space="preserve">Get the binary code to </w:t>
      </w:r>
      <w:r w:rsidR="002E03C1">
        <w:t>exploit the</w:t>
      </w:r>
      <w:r>
        <w:t xml:space="preserve"> physical interface</w:t>
      </w:r>
    </w:p>
    <w:p w14:paraId="1EB00FDB" w14:textId="6E25625C" w:rsidR="000320B3" w:rsidRPr="0031460C" w:rsidRDefault="0031460C" w:rsidP="0031460C">
      <w:pPr>
        <w:pStyle w:val="ListParagraph"/>
        <w:numPr>
          <w:ilvl w:val="0"/>
          <w:numId w:val="2"/>
        </w:numPr>
      </w:pPr>
      <w:proofErr w:type="spellStart"/>
      <w:r>
        <w:rPr>
          <w:b w:val="0"/>
          <w:bCs/>
        </w:rPr>
        <w:t>Goto</w:t>
      </w:r>
      <w:proofErr w:type="spellEnd"/>
      <w:r>
        <w:rPr>
          <w:b w:val="0"/>
          <w:bCs/>
        </w:rPr>
        <w:t xml:space="preserve"> Arduino IDE – file – preference, </w:t>
      </w:r>
      <w:r w:rsidR="002E03C1">
        <w:rPr>
          <w:b w:val="0"/>
          <w:bCs/>
        </w:rPr>
        <w:t>check</w:t>
      </w:r>
      <w:r>
        <w:rPr>
          <w:b w:val="0"/>
          <w:bCs/>
        </w:rPr>
        <w:t xml:space="preserve"> on ‘</w:t>
      </w:r>
      <w:r>
        <w:t xml:space="preserve">show verbose output during’ </w:t>
      </w:r>
      <w:r>
        <w:rPr>
          <w:b w:val="0"/>
          <w:bCs/>
        </w:rPr>
        <w:t xml:space="preserve">while compiling and upload options </w:t>
      </w:r>
    </w:p>
    <w:p w14:paraId="7C9508E0" w14:textId="0494FFE4" w:rsidR="0031460C" w:rsidRDefault="0031460C" w:rsidP="0031460C">
      <w:pPr>
        <w:pStyle w:val="ListParagraph"/>
        <w:ind w:left="780"/>
      </w:pPr>
      <w:r>
        <w:rPr>
          <w:noProof/>
        </w:rPr>
        <w:drawing>
          <wp:inline distT="0" distB="0" distL="0" distR="0" wp14:anchorId="05D365DA" wp14:editId="284FC465">
            <wp:extent cx="5943600" cy="23355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80DB" w14:textId="77777777" w:rsidR="003C0290" w:rsidRDefault="003C0290" w:rsidP="0031460C">
      <w:pPr>
        <w:pStyle w:val="ListParagraph"/>
        <w:ind w:left="780"/>
      </w:pPr>
    </w:p>
    <w:p w14:paraId="5CA20148" w14:textId="7D4FD283" w:rsidR="0031460C" w:rsidRPr="00FA0101" w:rsidRDefault="007E0E6C" w:rsidP="007E0E6C">
      <w:pPr>
        <w:pStyle w:val="ListParagraph"/>
        <w:numPr>
          <w:ilvl w:val="0"/>
          <w:numId w:val="2"/>
        </w:numPr>
      </w:pPr>
      <w:r>
        <w:rPr>
          <w:b w:val="0"/>
          <w:bCs/>
        </w:rPr>
        <w:t xml:space="preserve">Compile and upload our program to check the tools that are called when they were installed to </w:t>
      </w:r>
      <w:r w:rsidR="00FA0101">
        <w:rPr>
          <w:b w:val="0"/>
          <w:bCs/>
        </w:rPr>
        <w:t>trace and perform attack</w:t>
      </w:r>
    </w:p>
    <w:p w14:paraId="7A4BDA8E" w14:textId="64B403E2" w:rsidR="00FA0101" w:rsidRDefault="00CF1716" w:rsidP="00100AA5">
      <w:pPr>
        <w:pStyle w:val="ListParagraph"/>
        <w:ind w:left="780"/>
      </w:pPr>
      <w:r>
        <w:rPr>
          <w:noProof/>
        </w:rPr>
        <w:drawing>
          <wp:inline distT="0" distB="0" distL="0" distR="0" wp14:anchorId="6905D48F" wp14:editId="3217C342">
            <wp:extent cx="5943600" cy="23749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CF53C" w14:textId="441B07D8" w:rsidR="00AB17EA" w:rsidRDefault="00CF1716">
      <w:r>
        <w:tab/>
        <w:t xml:space="preserve"> SSID- Safal</w:t>
      </w:r>
    </w:p>
    <w:p w14:paraId="5C08B61E" w14:textId="42DF4A0F" w:rsidR="00CF1716" w:rsidRDefault="00CF1716">
      <w:r>
        <w:tab/>
        <w:t xml:space="preserve">Password – </w:t>
      </w:r>
      <w:proofErr w:type="spellStart"/>
      <w:r w:rsidR="003C0290">
        <w:t>I</w:t>
      </w:r>
      <w:r>
        <w:t>amtryingtobreakit</w:t>
      </w:r>
      <w:proofErr w:type="spellEnd"/>
    </w:p>
    <w:p w14:paraId="21E5FB07" w14:textId="7815B67F" w:rsidR="00CF1716" w:rsidRPr="00DE19C9" w:rsidRDefault="00CF1716" w:rsidP="00CF1716">
      <w:pPr>
        <w:pStyle w:val="ListParagraph"/>
        <w:numPr>
          <w:ilvl w:val="0"/>
          <w:numId w:val="2"/>
        </w:numPr>
      </w:pPr>
      <w:proofErr w:type="spellStart"/>
      <w:r>
        <w:rPr>
          <w:b w:val="0"/>
          <w:bCs/>
        </w:rPr>
        <w:lastRenderedPageBreak/>
        <w:t>Goto</w:t>
      </w:r>
      <w:proofErr w:type="spellEnd"/>
      <w:r>
        <w:rPr>
          <w:b w:val="0"/>
          <w:bCs/>
        </w:rPr>
        <w:t xml:space="preserve"> upload.py source file</w:t>
      </w:r>
    </w:p>
    <w:p w14:paraId="7407285C" w14:textId="23729664" w:rsidR="00DE19C9" w:rsidRDefault="00F96679" w:rsidP="00F96679">
      <w:pPr>
        <w:pStyle w:val="ListParagraph"/>
        <w:ind w:left="780"/>
      </w:pPr>
      <w:r>
        <w:rPr>
          <w:noProof/>
        </w:rPr>
        <w:drawing>
          <wp:inline distT="0" distB="0" distL="0" distR="0" wp14:anchorId="06828FDF" wp14:editId="35A559CB">
            <wp:extent cx="5943600" cy="31426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04567" w14:textId="4D21DAAC" w:rsidR="00F96679" w:rsidRDefault="00F96679" w:rsidP="00F96679">
      <w:pPr>
        <w:pStyle w:val="ListParagraph"/>
        <w:ind w:left="780"/>
      </w:pPr>
      <w:r>
        <w:t xml:space="preserve"> OPEN IT</w:t>
      </w:r>
    </w:p>
    <w:p w14:paraId="26CEE967" w14:textId="2E7A2E03" w:rsidR="00F96679" w:rsidRDefault="006E3437" w:rsidP="00F96679">
      <w:pPr>
        <w:pStyle w:val="ListParagraph"/>
        <w:ind w:left="780"/>
      </w:pPr>
      <w:r>
        <w:rPr>
          <w:noProof/>
        </w:rPr>
        <w:drawing>
          <wp:inline distT="0" distB="0" distL="0" distR="0" wp14:anchorId="11BCDDDC" wp14:editId="072C6EB1">
            <wp:extent cx="5943600" cy="34239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3EAF4" w14:textId="68995F84" w:rsidR="003C0290" w:rsidRDefault="003C0290" w:rsidP="00F96679">
      <w:pPr>
        <w:pStyle w:val="ListParagraph"/>
        <w:ind w:left="780"/>
      </w:pPr>
    </w:p>
    <w:p w14:paraId="5EF232BA" w14:textId="0C90F95E" w:rsidR="003C0290" w:rsidRDefault="003C0290" w:rsidP="00F96679">
      <w:pPr>
        <w:pStyle w:val="ListParagraph"/>
        <w:ind w:left="780"/>
      </w:pPr>
    </w:p>
    <w:p w14:paraId="30BB3EED" w14:textId="77777777" w:rsidR="003C0290" w:rsidRDefault="003C0290" w:rsidP="00F96679">
      <w:pPr>
        <w:pStyle w:val="ListParagraph"/>
        <w:ind w:left="780"/>
      </w:pPr>
    </w:p>
    <w:p w14:paraId="055333A8" w14:textId="77777777" w:rsidR="003C0290" w:rsidRDefault="00046990" w:rsidP="003C0290">
      <w:pPr>
        <w:pStyle w:val="ListParagraph"/>
        <w:numPr>
          <w:ilvl w:val="0"/>
          <w:numId w:val="2"/>
        </w:numPr>
      </w:pPr>
      <w:r>
        <w:rPr>
          <w:b w:val="0"/>
          <w:bCs/>
        </w:rPr>
        <w:lastRenderedPageBreak/>
        <w:t xml:space="preserve">We can see that the tool is </w:t>
      </w:r>
      <w:r>
        <w:t>esptool.py</w:t>
      </w:r>
    </w:p>
    <w:p w14:paraId="50900314" w14:textId="31447E6D" w:rsidR="008665BE" w:rsidRPr="003C0290" w:rsidRDefault="008665BE" w:rsidP="003C0290">
      <w:pPr>
        <w:pStyle w:val="ListParagraph"/>
        <w:ind w:left="780"/>
      </w:pPr>
      <w:r w:rsidRPr="003C0290">
        <w:rPr>
          <w:b w:val="0"/>
          <w:bCs/>
        </w:rPr>
        <w:t>See esptool.py what options does it support</w:t>
      </w:r>
      <w:r w:rsidR="00CC396C">
        <w:rPr>
          <w:b w:val="0"/>
          <w:bCs/>
        </w:rPr>
        <w:t>.</w:t>
      </w:r>
    </w:p>
    <w:p w14:paraId="7CC1CA27" w14:textId="77777777" w:rsidR="00837A29" w:rsidRDefault="00837A29" w:rsidP="00046990">
      <w:pPr>
        <w:pStyle w:val="ListParagraph"/>
        <w:ind w:left="780"/>
        <w:rPr>
          <w:noProof/>
        </w:rPr>
      </w:pPr>
    </w:p>
    <w:p w14:paraId="1343E220" w14:textId="1C7C1A2D" w:rsidR="008665BE" w:rsidRDefault="00931276" w:rsidP="00046990">
      <w:pPr>
        <w:pStyle w:val="ListParagraph"/>
        <w:ind w:left="780"/>
        <w:rPr>
          <w:b w:val="0"/>
          <w:bCs/>
        </w:rPr>
      </w:pPr>
      <w:r>
        <w:rPr>
          <w:noProof/>
        </w:rPr>
        <w:drawing>
          <wp:inline distT="0" distB="0" distL="0" distR="0" wp14:anchorId="215C1978" wp14:editId="7BFA3703">
            <wp:extent cx="5943600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FE32" w14:textId="3A98B9CD" w:rsidR="00837A29" w:rsidRDefault="00837A29" w:rsidP="00046990">
      <w:pPr>
        <w:pStyle w:val="ListParagraph"/>
        <w:ind w:left="780"/>
        <w:rPr>
          <w:b w:val="0"/>
          <w:bCs/>
        </w:rPr>
      </w:pPr>
    </w:p>
    <w:p w14:paraId="101CCE0F" w14:textId="7940E6E8" w:rsidR="00837A29" w:rsidRDefault="00837A29" w:rsidP="00046990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t>After Installing package</w:t>
      </w:r>
      <w:r w:rsidR="00F82881">
        <w:rPr>
          <w:b w:val="0"/>
          <w:bCs/>
        </w:rPr>
        <w:t xml:space="preserve">, we can see that </w:t>
      </w:r>
      <w:proofErr w:type="spellStart"/>
      <w:r w:rsidR="00925CE6">
        <w:rPr>
          <w:b w:val="0"/>
          <w:bCs/>
        </w:rPr>
        <w:t>read_flash</w:t>
      </w:r>
      <w:proofErr w:type="spellEnd"/>
      <w:r w:rsidR="00925CE6">
        <w:rPr>
          <w:b w:val="0"/>
          <w:bCs/>
        </w:rPr>
        <w:t xml:space="preserve"> is used to read the contents</w:t>
      </w:r>
    </w:p>
    <w:p w14:paraId="4B45A5EE" w14:textId="77777777" w:rsidR="00925CE6" w:rsidRDefault="00925CE6" w:rsidP="00046990">
      <w:pPr>
        <w:pStyle w:val="ListParagraph"/>
        <w:ind w:left="780"/>
        <w:rPr>
          <w:noProof/>
        </w:rPr>
      </w:pPr>
    </w:p>
    <w:p w14:paraId="5ED9D643" w14:textId="2C10263D" w:rsidR="00837A29" w:rsidRDefault="00F82881" w:rsidP="00046990">
      <w:pPr>
        <w:pStyle w:val="ListParagraph"/>
        <w:ind w:left="780"/>
        <w:rPr>
          <w:b w:val="0"/>
          <w:bCs/>
        </w:rPr>
      </w:pPr>
      <w:r>
        <w:rPr>
          <w:noProof/>
        </w:rPr>
        <w:drawing>
          <wp:inline distT="0" distB="0" distL="0" distR="0" wp14:anchorId="6DF4B6A2" wp14:editId="47E985CF">
            <wp:extent cx="5943600" cy="3253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B36D" w14:textId="622E4236" w:rsidR="00925CE6" w:rsidRDefault="00925CE6" w:rsidP="00046990">
      <w:pPr>
        <w:pStyle w:val="ListParagraph"/>
        <w:ind w:left="780"/>
        <w:rPr>
          <w:b w:val="0"/>
          <w:bCs/>
        </w:rPr>
      </w:pPr>
    </w:p>
    <w:p w14:paraId="23AF0708" w14:textId="5A5EA191" w:rsidR="00FF732F" w:rsidRDefault="00FF732F" w:rsidP="00046990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lastRenderedPageBreak/>
        <w:t xml:space="preserve">Try </w:t>
      </w:r>
      <w:proofErr w:type="spellStart"/>
      <w:r>
        <w:rPr>
          <w:b w:val="0"/>
          <w:bCs/>
        </w:rPr>
        <w:t>read_</w:t>
      </w:r>
      <w:r w:rsidR="00CC396C">
        <w:rPr>
          <w:b w:val="0"/>
          <w:bCs/>
        </w:rPr>
        <w:t>flash</w:t>
      </w:r>
      <w:proofErr w:type="spellEnd"/>
      <w:r w:rsidR="00CC396C">
        <w:rPr>
          <w:b w:val="0"/>
          <w:bCs/>
        </w:rPr>
        <w:t xml:space="preserve"> option</w:t>
      </w:r>
      <w:r w:rsidR="00784860">
        <w:rPr>
          <w:b w:val="0"/>
          <w:bCs/>
        </w:rPr>
        <w:t xml:space="preserve"> to check what does it support</w:t>
      </w:r>
    </w:p>
    <w:p w14:paraId="7187084C" w14:textId="3D56981F" w:rsidR="00784860" w:rsidRDefault="006A1E76" w:rsidP="00046990">
      <w:pPr>
        <w:pStyle w:val="ListParagraph"/>
        <w:ind w:left="780"/>
        <w:rPr>
          <w:b w:val="0"/>
          <w:bCs/>
        </w:rPr>
      </w:pPr>
      <w:r>
        <w:rPr>
          <w:noProof/>
        </w:rPr>
        <w:drawing>
          <wp:inline distT="0" distB="0" distL="0" distR="0" wp14:anchorId="4C22C145" wp14:editId="748C16E0">
            <wp:extent cx="5943600" cy="11410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A3C5" w14:textId="0595937D" w:rsidR="006A1E76" w:rsidRDefault="006A1E76" w:rsidP="00046990">
      <w:pPr>
        <w:pStyle w:val="ListParagraph"/>
        <w:ind w:left="780"/>
        <w:rPr>
          <w:b w:val="0"/>
          <w:bCs/>
        </w:rPr>
      </w:pPr>
    </w:p>
    <w:p w14:paraId="5647CA7F" w14:textId="67E25F50" w:rsidR="006A1E76" w:rsidRDefault="00D60706" w:rsidP="00046990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t xml:space="preserve">So, </w:t>
      </w:r>
      <w:r w:rsidR="00CC396C">
        <w:rPr>
          <w:b w:val="0"/>
          <w:bCs/>
        </w:rPr>
        <w:t>first</w:t>
      </w:r>
      <w:r>
        <w:rPr>
          <w:b w:val="0"/>
          <w:bCs/>
        </w:rPr>
        <w:t xml:space="preserve"> </w:t>
      </w:r>
      <w:r w:rsidR="00CC396C">
        <w:rPr>
          <w:b w:val="0"/>
          <w:bCs/>
        </w:rPr>
        <w:t>let’s</w:t>
      </w:r>
      <w:r>
        <w:rPr>
          <w:b w:val="0"/>
          <w:bCs/>
        </w:rPr>
        <w:t xml:space="preserve"> download the binary code from the target and verify the image file</w:t>
      </w:r>
    </w:p>
    <w:p w14:paraId="2CCF80A0" w14:textId="2F863C83" w:rsidR="00D60706" w:rsidRDefault="00D60706" w:rsidP="00046990">
      <w:pPr>
        <w:pStyle w:val="ListParagraph"/>
        <w:ind w:left="780"/>
        <w:rPr>
          <w:b w:val="0"/>
          <w:bCs/>
        </w:rPr>
      </w:pPr>
    </w:p>
    <w:p w14:paraId="78AD9F4A" w14:textId="5C66FE2B" w:rsidR="00CE3A3A" w:rsidRDefault="002D188D" w:rsidP="00CE3A3A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t xml:space="preserve">As we know we have used </w:t>
      </w:r>
      <w:r w:rsidRPr="00CC396C">
        <w:t>baud rate 921600 and NodeMCU</w:t>
      </w:r>
      <w:r>
        <w:rPr>
          <w:b w:val="0"/>
          <w:bCs/>
        </w:rPr>
        <w:t xml:space="preserve"> is connected,</w:t>
      </w:r>
      <w:r w:rsidR="00CE3A3A">
        <w:rPr>
          <w:b w:val="0"/>
          <w:bCs/>
        </w:rPr>
        <w:t xml:space="preserve"> </w:t>
      </w:r>
      <w:r w:rsidR="00CC396C">
        <w:rPr>
          <w:b w:val="0"/>
          <w:bCs/>
        </w:rPr>
        <w:t>so download</w:t>
      </w:r>
      <w:r w:rsidR="00CE3A3A">
        <w:rPr>
          <w:b w:val="0"/>
          <w:bCs/>
        </w:rPr>
        <w:t xml:space="preserve"> the code using that</w:t>
      </w:r>
    </w:p>
    <w:p w14:paraId="42EB9CA5" w14:textId="75867643" w:rsidR="00CE3A3A" w:rsidRPr="00CE3A3A" w:rsidRDefault="00581EE5" w:rsidP="00CE3A3A">
      <w:pPr>
        <w:pStyle w:val="ListParagraph"/>
        <w:ind w:left="780"/>
        <w:rPr>
          <w:b w:val="0"/>
          <w:bCs/>
        </w:rPr>
      </w:pPr>
      <w:r>
        <w:rPr>
          <w:noProof/>
        </w:rPr>
        <w:drawing>
          <wp:inline distT="0" distB="0" distL="0" distR="0" wp14:anchorId="4273E03A" wp14:editId="012F46D9">
            <wp:extent cx="5943600" cy="30111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85F0D" w14:textId="34224962" w:rsidR="00625E40" w:rsidRDefault="00625E40" w:rsidP="00046990">
      <w:pPr>
        <w:pStyle w:val="ListParagraph"/>
        <w:ind w:left="780"/>
        <w:rPr>
          <w:b w:val="0"/>
          <w:bCs/>
        </w:rPr>
      </w:pPr>
    </w:p>
    <w:p w14:paraId="2265FAA9" w14:textId="35D5B936" w:rsidR="00565294" w:rsidRPr="00042CC6" w:rsidRDefault="00565294" w:rsidP="00046990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t xml:space="preserve">Use Strings Command to analyze the file. CMD doesn’t support so We use Kali </w:t>
      </w:r>
      <w:r w:rsidR="00CC396C">
        <w:rPr>
          <w:b w:val="0"/>
          <w:bCs/>
        </w:rPr>
        <w:t>Linux</w:t>
      </w:r>
      <w:r>
        <w:rPr>
          <w:b w:val="0"/>
          <w:bCs/>
        </w:rPr>
        <w:t>.</w:t>
      </w:r>
      <w:r w:rsidR="00FC53FA">
        <w:rPr>
          <w:b w:val="0"/>
          <w:bCs/>
        </w:rPr>
        <w:t xml:space="preserve"> There are too many </w:t>
      </w:r>
      <w:r w:rsidR="00042CC6">
        <w:rPr>
          <w:b w:val="0"/>
          <w:bCs/>
        </w:rPr>
        <w:t>Strings,</w:t>
      </w:r>
      <w:r w:rsidR="00FC53FA">
        <w:rPr>
          <w:b w:val="0"/>
          <w:bCs/>
        </w:rPr>
        <w:t xml:space="preserve"> so we have used the filtering options BY using </w:t>
      </w:r>
      <w:proofErr w:type="spellStart"/>
      <w:r w:rsidR="00FC53FA">
        <w:t>greg</w:t>
      </w:r>
      <w:proofErr w:type="spellEnd"/>
      <w:r w:rsidR="00042CC6">
        <w:t xml:space="preserve">. </w:t>
      </w:r>
      <w:r w:rsidR="00042CC6">
        <w:rPr>
          <w:b w:val="0"/>
          <w:bCs/>
        </w:rPr>
        <w:t>We know the username of the network so we the username.</w:t>
      </w:r>
    </w:p>
    <w:p w14:paraId="2DAB3DF5" w14:textId="1DD39B57" w:rsidR="00627506" w:rsidRDefault="00627506" w:rsidP="00046990">
      <w:pPr>
        <w:pStyle w:val="ListParagraph"/>
        <w:ind w:left="780"/>
        <w:rPr>
          <w:b w:val="0"/>
          <w:bCs/>
        </w:rPr>
      </w:pPr>
    </w:p>
    <w:p w14:paraId="59FB0A35" w14:textId="64DDD895" w:rsidR="001704A3" w:rsidRDefault="001704A3" w:rsidP="00046990">
      <w:pPr>
        <w:pStyle w:val="ListParagraph"/>
        <w:ind w:left="780"/>
        <w:rPr>
          <w:b w:val="0"/>
          <w:bCs/>
        </w:rPr>
      </w:pPr>
      <w:r>
        <w:rPr>
          <w:noProof/>
        </w:rPr>
        <w:lastRenderedPageBreak/>
        <w:drawing>
          <wp:inline distT="0" distB="0" distL="0" distR="0" wp14:anchorId="3EC66A92" wp14:editId="6A2F8159">
            <wp:extent cx="5943600" cy="26536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AC43" w14:textId="533F61E7" w:rsidR="00A86F5F" w:rsidRDefault="00A86F5F" w:rsidP="00046990">
      <w:pPr>
        <w:pStyle w:val="ListParagraph"/>
        <w:ind w:left="780"/>
        <w:rPr>
          <w:b w:val="0"/>
          <w:bCs/>
        </w:rPr>
      </w:pPr>
    </w:p>
    <w:p w14:paraId="1EBEFEFD" w14:textId="7E5B82D0" w:rsidR="00324C03" w:rsidRDefault="00A86F5F" w:rsidP="00CC396C">
      <w:pPr>
        <w:pStyle w:val="ListParagraph"/>
        <w:numPr>
          <w:ilvl w:val="0"/>
          <w:numId w:val="2"/>
        </w:numPr>
        <w:rPr>
          <w:b w:val="0"/>
          <w:bCs/>
        </w:rPr>
      </w:pPr>
      <w:r>
        <w:rPr>
          <w:b w:val="0"/>
          <w:bCs/>
        </w:rPr>
        <w:t>Now Check if it</w:t>
      </w:r>
      <w:r w:rsidR="00324C03">
        <w:rPr>
          <w:b w:val="0"/>
          <w:bCs/>
        </w:rPr>
        <w:t xml:space="preserve"> this works on another PC with the same NodeMCU</w:t>
      </w:r>
      <w:r w:rsidR="0064120E">
        <w:rPr>
          <w:b w:val="0"/>
          <w:bCs/>
        </w:rPr>
        <w:t xml:space="preserve">. </w:t>
      </w:r>
    </w:p>
    <w:p w14:paraId="17B663D2" w14:textId="00D43231" w:rsidR="0064120E" w:rsidRDefault="00FE2BB7" w:rsidP="00CC396C">
      <w:pPr>
        <w:pStyle w:val="ListParagraph"/>
        <w:numPr>
          <w:ilvl w:val="0"/>
          <w:numId w:val="2"/>
        </w:numPr>
        <w:rPr>
          <w:b w:val="0"/>
          <w:bCs/>
        </w:rPr>
      </w:pPr>
      <w:r>
        <w:rPr>
          <w:b w:val="0"/>
          <w:bCs/>
        </w:rPr>
        <w:t>Let’s</w:t>
      </w:r>
      <w:r w:rsidR="0064120E">
        <w:rPr>
          <w:b w:val="0"/>
          <w:bCs/>
        </w:rPr>
        <w:t xml:space="preserve"> change the password and for the SSID and upload the code from another PC.</w:t>
      </w:r>
    </w:p>
    <w:p w14:paraId="5FA14959" w14:textId="60A40A28" w:rsidR="0064120E" w:rsidRDefault="005F4DB4" w:rsidP="00CC396C">
      <w:pPr>
        <w:pStyle w:val="ListParagraph"/>
        <w:numPr>
          <w:ilvl w:val="0"/>
          <w:numId w:val="2"/>
        </w:numPr>
      </w:pPr>
      <w:r>
        <w:rPr>
          <w:b w:val="0"/>
          <w:bCs/>
        </w:rPr>
        <w:t xml:space="preserve">Then </w:t>
      </w:r>
      <w:r w:rsidR="00FE2BB7">
        <w:rPr>
          <w:b w:val="0"/>
          <w:bCs/>
        </w:rPr>
        <w:t>again,</w:t>
      </w:r>
      <w:r>
        <w:rPr>
          <w:b w:val="0"/>
          <w:bCs/>
        </w:rPr>
        <w:t xml:space="preserve"> another PC is used to crack to </w:t>
      </w:r>
      <w:r>
        <w:t>c</w:t>
      </w:r>
      <w:r w:rsidR="00A351B4">
        <w:t xml:space="preserve">heck if it works where there is only device and no PC which was used to upload the source code. </w:t>
      </w:r>
    </w:p>
    <w:p w14:paraId="048D12DC" w14:textId="5FE14CEE" w:rsidR="00D150D4" w:rsidRDefault="00FE2BB7" w:rsidP="0064120E">
      <w:pPr>
        <w:pStyle w:val="ListParagraph"/>
        <w:ind w:left="780"/>
        <w:rPr>
          <w:b w:val="0"/>
          <w:bCs/>
        </w:rPr>
      </w:pPr>
      <w:r>
        <w:rPr>
          <w:b w:val="0"/>
          <w:bCs/>
        </w:rPr>
        <w:t>Let’s</w:t>
      </w:r>
      <w:r w:rsidR="00D150D4">
        <w:rPr>
          <w:b w:val="0"/>
          <w:bCs/>
        </w:rPr>
        <w:t xml:space="preserve"> retrieve the Password now. </w:t>
      </w:r>
      <w:r w:rsidR="00D150D4" w:rsidRPr="00D150D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 w:val="0"/>
          <w:bCs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595B4BE" w14:textId="231C269C" w:rsidR="00D150D4" w:rsidRPr="00CC396C" w:rsidRDefault="00D150D4" w:rsidP="0064120E">
      <w:pPr>
        <w:pStyle w:val="ListParagraph"/>
        <w:ind w:left="780"/>
        <w:rPr>
          <w:sz w:val="32"/>
          <w:szCs w:val="32"/>
          <w:u w:val="single"/>
        </w:rPr>
      </w:pPr>
      <w:r w:rsidRPr="00CC396C">
        <w:rPr>
          <w:sz w:val="32"/>
          <w:szCs w:val="32"/>
          <w:u w:val="single"/>
        </w:rPr>
        <w:t xml:space="preserve">Remember to </w:t>
      </w:r>
      <w:r w:rsidR="00297D94" w:rsidRPr="00CC396C">
        <w:rPr>
          <w:sz w:val="32"/>
          <w:szCs w:val="32"/>
          <w:u w:val="single"/>
        </w:rPr>
        <w:t>select correct board and port</w:t>
      </w:r>
    </w:p>
    <w:p w14:paraId="0A01F63B" w14:textId="084FFAD2" w:rsidR="000C38F1" w:rsidRDefault="000C38F1" w:rsidP="0064120E">
      <w:pPr>
        <w:pStyle w:val="ListParagraph"/>
        <w:ind w:left="780"/>
        <w:rPr>
          <w:sz w:val="32"/>
          <w:szCs w:val="32"/>
        </w:rPr>
      </w:pPr>
    </w:p>
    <w:p w14:paraId="7F560567" w14:textId="6C517E10" w:rsidR="000C38F1" w:rsidRDefault="000C38F1" w:rsidP="0064120E">
      <w:pPr>
        <w:pStyle w:val="ListParagraph"/>
        <w:ind w:left="780"/>
        <w:rPr>
          <w:sz w:val="32"/>
          <w:szCs w:val="32"/>
        </w:rPr>
      </w:pPr>
      <w:r>
        <w:rPr>
          <w:noProof/>
        </w:rPr>
        <w:drawing>
          <wp:inline distT="0" distB="0" distL="0" distR="0" wp14:anchorId="000D7FC4" wp14:editId="2F124E45">
            <wp:extent cx="5943600" cy="20427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9F676" w14:textId="374CA8B1" w:rsidR="000C38F1" w:rsidRDefault="000C38F1" w:rsidP="0064120E">
      <w:pPr>
        <w:pStyle w:val="ListParagraph"/>
        <w:ind w:left="780"/>
        <w:rPr>
          <w:sz w:val="32"/>
          <w:szCs w:val="32"/>
        </w:rPr>
      </w:pPr>
    </w:p>
    <w:p w14:paraId="12F07195" w14:textId="0C0D7350" w:rsidR="00880338" w:rsidRDefault="00880338" w:rsidP="00880338">
      <w:r>
        <w:tab/>
      </w:r>
    </w:p>
    <w:p w14:paraId="7B0D7E34" w14:textId="0993664C" w:rsidR="00880338" w:rsidRDefault="00880338" w:rsidP="00880338">
      <w:r>
        <w:rPr>
          <w:noProof/>
        </w:rPr>
        <w:lastRenderedPageBreak/>
        <w:drawing>
          <wp:inline distT="0" distB="0" distL="0" distR="0" wp14:anchorId="76C827C8" wp14:editId="7DADF5C8">
            <wp:extent cx="5943600" cy="30232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ADE6" w14:textId="5A08B681" w:rsidR="00F33E44" w:rsidRDefault="00F33E44" w:rsidP="0064120E">
      <w:pPr>
        <w:pStyle w:val="ListParagraph"/>
        <w:ind w:left="780"/>
        <w:rPr>
          <w:sz w:val="32"/>
          <w:szCs w:val="32"/>
        </w:rPr>
      </w:pPr>
    </w:p>
    <w:p w14:paraId="3FC0183F" w14:textId="453B9A2E" w:rsidR="00297D94" w:rsidRDefault="00880338" w:rsidP="0064120E">
      <w:pPr>
        <w:pStyle w:val="ListParagraph"/>
        <w:ind w:left="780"/>
        <w:rPr>
          <w:sz w:val="22"/>
          <w:szCs w:val="22"/>
        </w:rPr>
      </w:pPr>
      <w:r>
        <w:rPr>
          <w:sz w:val="22"/>
          <w:szCs w:val="22"/>
        </w:rPr>
        <w:t xml:space="preserve">SO, </w:t>
      </w:r>
      <w:r w:rsidR="00A15C18">
        <w:rPr>
          <w:sz w:val="22"/>
          <w:szCs w:val="22"/>
        </w:rPr>
        <w:t>t</w:t>
      </w:r>
      <w:r>
        <w:rPr>
          <w:sz w:val="22"/>
          <w:szCs w:val="22"/>
        </w:rPr>
        <w:t xml:space="preserve">he password set from another </w:t>
      </w:r>
      <w:r w:rsidR="00A15C18">
        <w:rPr>
          <w:sz w:val="22"/>
          <w:szCs w:val="22"/>
        </w:rPr>
        <w:t>PC was DIDYOUBREAKIT?</w:t>
      </w:r>
    </w:p>
    <w:p w14:paraId="7B8F3FAF" w14:textId="418B1F40" w:rsidR="00A15C18" w:rsidRDefault="00A15C18" w:rsidP="0064120E">
      <w:pPr>
        <w:pStyle w:val="ListParagraph"/>
        <w:ind w:left="780"/>
        <w:rPr>
          <w:sz w:val="22"/>
          <w:szCs w:val="22"/>
        </w:rPr>
      </w:pPr>
    </w:p>
    <w:p w14:paraId="113AABB3" w14:textId="634424E0" w:rsidR="00A15C18" w:rsidRDefault="00BC1397" w:rsidP="00BC1397">
      <w:pPr>
        <w:rPr>
          <w:sz w:val="22"/>
          <w:szCs w:val="22"/>
        </w:rPr>
      </w:pPr>
      <w:r>
        <w:rPr>
          <w:sz w:val="22"/>
          <w:szCs w:val="22"/>
        </w:rPr>
        <w:t>CONCLUSION:</w:t>
      </w:r>
    </w:p>
    <w:p w14:paraId="0D5B0C9C" w14:textId="4FB04711" w:rsidR="00F94D7F" w:rsidRDefault="00BC1397" w:rsidP="00BC1397">
      <w:pPr>
        <w:rPr>
          <w:sz w:val="22"/>
          <w:szCs w:val="22"/>
        </w:rPr>
      </w:pPr>
      <w:r>
        <w:rPr>
          <w:sz w:val="22"/>
          <w:szCs w:val="22"/>
        </w:rPr>
        <w:t>We can get the password just by using NODEMCU</w:t>
      </w:r>
      <w:r w:rsidR="00F94D7F">
        <w:rPr>
          <w:sz w:val="22"/>
          <w:szCs w:val="22"/>
        </w:rPr>
        <w:t>, read the content in Flash where targetImage is generated.</w:t>
      </w:r>
    </w:p>
    <w:p w14:paraId="38A338BC" w14:textId="68C44ACD" w:rsidR="00CC396C" w:rsidRDefault="00CC396C" w:rsidP="00BC1397">
      <w:pPr>
        <w:rPr>
          <w:sz w:val="22"/>
          <w:szCs w:val="22"/>
        </w:rPr>
      </w:pPr>
    </w:p>
    <w:p w14:paraId="4D7697C1" w14:textId="59A89590" w:rsidR="00CC396C" w:rsidRDefault="00CC396C" w:rsidP="00BC1397">
      <w:pPr>
        <w:rPr>
          <w:sz w:val="22"/>
          <w:szCs w:val="22"/>
        </w:rPr>
      </w:pPr>
    </w:p>
    <w:p w14:paraId="337E95F9" w14:textId="1A4C3113" w:rsidR="00CC396C" w:rsidRDefault="00CC396C" w:rsidP="00BC1397">
      <w:pPr>
        <w:rPr>
          <w:sz w:val="22"/>
          <w:szCs w:val="22"/>
        </w:rPr>
      </w:pPr>
    </w:p>
    <w:p w14:paraId="7803618B" w14:textId="34C201D1" w:rsidR="00CC396C" w:rsidRDefault="00CC396C" w:rsidP="00BC1397">
      <w:pPr>
        <w:rPr>
          <w:sz w:val="22"/>
          <w:szCs w:val="22"/>
        </w:rPr>
      </w:pPr>
    </w:p>
    <w:p w14:paraId="11CC6D32" w14:textId="6A85C877" w:rsidR="00CC396C" w:rsidRDefault="00CC396C" w:rsidP="00BC1397">
      <w:pPr>
        <w:rPr>
          <w:sz w:val="22"/>
          <w:szCs w:val="22"/>
        </w:rPr>
      </w:pPr>
    </w:p>
    <w:p w14:paraId="29686B01" w14:textId="25DDBCD0" w:rsidR="00CC396C" w:rsidRDefault="00CC396C" w:rsidP="00BC1397">
      <w:pPr>
        <w:rPr>
          <w:sz w:val="22"/>
          <w:szCs w:val="22"/>
        </w:rPr>
      </w:pPr>
    </w:p>
    <w:p w14:paraId="67EB6A8B" w14:textId="77777777" w:rsidR="00CC396C" w:rsidRDefault="00CC396C" w:rsidP="00BC1397">
      <w:pPr>
        <w:rPr>
          <w:sz w:val="22"/>
          <w:szCs w:val="22"/>
        </w:rPr>
      </w:pPr>
    </w:p>
    <w:p w14:paraId="79EFA312" w14:textId="794FDCC7" w:rsidR="00CC396C" w:rsidRDefault="00CC396C" w:rsidP="00BC1397">
      <w:pPr>
        <w:rPr>
          <w:sz w:val="22"/>
          <w:szCs w:val="22"/>
        </w:rPr>
      </w:pPr>
    </w:p>
    <w:p w14:paraId="07D5A639" w14:textId="62682069" w:rsidR="00CC396C" w:rsidRPr="00CC396C" w:rsidRDefault="00CC396C" w:rsidP="00CC396C">
      <w:pPr>
        <w:jc w:val="center"/>
        <w:rPr>
          <w:sz w:val="144"/>
          <w:szCs w:val="144"/>
        </w:rPr>
      </w:pPr>
      <w:r w:rsidRPr="00CC396C">
        <w:rPr>
          <w:sz w:val="44"/>
          <w:szCs w:val="44"/>
        </w:rPr>
        <w:t>Thankyou</w:t>
      </w:r>
      <w:r>
        <w:rPr>
          <w:sz w:val="44"/>
          <w:szCs w:val="44"/>
        </w:rPr>
        <w:t>!!</w:t>
      </w:r>
    </w:p>
    <w:sectPr w:rsidR="00CC396C" w:rsidRPr="00CC3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4BC66" w14:textId="77777777" w:rsidR="005C340E" w:rsidRDefault="005C340E" w:rsidP="00E9131E">
      <w:pPr>
        <w:spacing w:after="0" w:line="240" w:lineRule="auto"/>
      </w:pPr>
      <w:r>
        <w:separator/>
      </w:r>
    </w:p>
  </w:endnote>
  <w:endnote w:type="continuationSeparator" w:id="0">
    <w:p w14:paraId="6852BF9A" w14:textId="77777777" w:rsidR="005C340E" w:rsidRDefault="005C340E" w:rsidP="00E91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C49DB" w14:textId="77777777" w:rsidR="005C340E" w:rsidRDefault="005C340E" w:rsidP="00E9131E">
      <w:pPr>
        <w:spacing w:after="0" w:line="240" w:lineRule="auto"/>
      </w:pPr>
      <w:r>
        <w:separator/>
      </w:r>
    </w:p>
  </w:footnote>
  <w:footnote w:type="continuationSeparator" w:id="0">
    <w:p w14:paraId="40416149" w14:textId="77777777" w:rsidR="005C340E" w:rsidRDefault="005C340E" w:rsidP="00E913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71E8F"/>
    <w:multiLevelType w:val="multilevel"/>
    <w:tmpl w:val="F3882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A4E0A"/>
    <w:multiLevelType w:val="hybridMultilevel"/>
    <w:tmpl w:val="501A532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6B80CA5"/>
    <w:multiLevelType w:val="hybridMultilevel"/>
    <w:tmpl w:val="882EF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656470">
    <w:abstractNumId w:val="0"/>
  </w:num>
  <w:num w:numId="2" w16cid:durableId="647906977">
    <w:abstractNumId w:val="1"/>
  </w:num>
  <w:num w:numId="3" w16cid:durableId="1003974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rEwMTGzsLQwN7ZU0lEKTi0uzszPAykwqQUAJZ2iISwAAAA="/>
  </w:docVars>
  <w:rsids>
    <w:rsidRoot w:val="00246058"/>
    <w:rsid w:val="000320B3"/>
    <w:rsid w:val="00042CC6"/>
    <w:rsid w:val="00046990"/>
    <w:rsid w:val="00091849"/>
    <w:rsid w:val="000A0186"/>
    <w:rsid w:val="000C38F1"/>
    <w:rsid w:val="00100AA5"/>
    <w:rsid w:val="00101130"/>
    <w:rsid w:val="00135C95"/>
    <w:rsid w:val="001438AF"/>
    <w:rsid w:val="001704A3"/>
    <w:rsid w:val="00246058"/>
    <w:rsid w:val="00283608"/>
    <w:rsid w:val="00297D94"/>
    <w:rsid w:val="002B1D4B"/>
    <w:rsid w:val="002D188D"/>
    <w:rsid w:val="002D4F9F"/>
    <w:rsid w:val="002E03C1"/>
    <w:rsid w:val="0031460C"/>
    <w:rsid w:val="00324C03"/>
    <w:rsid w:val="0039557D"/>
    <w:rsid w:val="003C0290"/>
    <w:rsid w:val="00430DEA"/>
    <w:rsid w:val="004513B8"/>
    <w:rsid w:val="00565294"/>
    <w:rsid w:val="00581EE5"/>
    <w:rsid w:val="005B4A7D"/>
    <w:rsid w:val="005C340E"/>
    <w:rsid w:val="005F4DB4"/>
    <w:rsid w:val="00625E40"/>
    <w:rsid w:val="00627506"/>
    <w:rsid w:val="0064120E"/>
    <w:rsid w:val="006A1E76"/>
    <w:rsid w:val="006E3437"/>
    <w:rsid w:val="00710BAC"/>
    <w:rsid w:val="00784860"/>
    <w:rsid w:val="007E0E6C"/>
    <w:rsid w:val="0083285E"/>
    <w:rsid w:val="00837A29"/>
    <w:rsid w:val="008665BE"/>
    <w:rsid w:val="00880338"/>
    <w:rsid w:val="008945B3"/>
    <w:rsid w:val="00925CE6"/>
    <w:rsid w:val="00931276"/>
    <w:rsid w:val="009A790F"/>
    <w:rsid w:val="00A15C18"/>
    <w:rsid w:val="00A351B4"/>
    <w:rsid w:val="00A76686"/>
    <w:rsid w:val="00A86F5F"/>
    <w:rsid w:val="00A879A6"/>
    <w:rsid w:val="00AB17EA"/>
    <w:rsid w:val="00BB448C"/>
    <w:rsid w:val="00BC1397"/>
    <w:rsid w:val="00C65EC0"/>
    <w:rsid w:val="00CC396C"/>
    <w:rsid w:val="00CE3A3A"/>
    <w:rsid w:val="00CF1716"/>
    <w:rsid w:val="00D150D4"/>
    <w:rsid w:val="00D60706"/>
    <w:rsid w:val="00D64388"/>
    <w:rsid w:val="00D75166"/>
    <w:rsid w:val="00DE19C9"/>
    <w:rsid w:val="00E70AA4"/>
    <w:rsid w:val="00E86B5B"/>
    <w:rsid w:val="00E9131E"/>
    <w:rsid w:val="00EC7FE9"/>
    <w:rsid w:val="00ED0BC8"/>
    <w:rsid w:val="00F33E44"/>
    <w:rsid w:val="00F434C0"/>
    <w:rsid w:val="00F82881"/>
    <w:rsid w:val="00F94D7F"/>
    <w:rsid w:val="00F952FC"/>
    <w:rsid w:val="00F96679"/>
    <w:rsid w:val="00FA0101"/>
    <w:rsid w:val="00FC53FA"/>
    <w:rsid w:val="00FC5F8B"/>
    <w:rsid w:val="00FE2BB7"/>
    <w:rsid w:val="00FF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143B4AF"/>
  <w15:chartTrackingRefBased/>
  <w15:docId w15:val="{969B1B10-C45C-4D86-96AE-1F623D404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5B3"/>
    <w:pPr>
      <w:spacing w:line="360" w:lineRule="auto"/>
      <w:jc w:val="both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45B3"/>
    <w:pPr>
      <w:spacing w:line="240" w:lineRule="auto"/>
      <w:outlineLvl w:val="0"/>
    </w:pPr>
    <w:rPr>
      <w:b w:val="0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13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31E"/>
  </w:style>
  <w:style w:type="paragraph" w:styleId="Footer">
    <w:name w:val="footer"/>
    <w:basedOn w:val="Normal"/>
    <w:link w:val="FooterChar"/>
    <w:uiPriority w:val="99"/>
    <w:unhideWhenUsed/>
    <w:rsid w:val="00E913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31E"/>
  </w:style>
  <w:style w:type="character" w:customStyle="1" w:styleId="Heading1Char">
    <w:name w:val="Heading 1 Char"/>
    <w:basedOn w:val="DefaultParagraphFont"/>
    <w:link w:val="Heading1"/>
    <w:uiPriority w:val="9"/>
    <w:rsid w:val="008945B3"/>
    <w:rPr>
      <w:rFonts w:ascii="Times New Roman" w:eastAsia="Times New Roman" w:hAnsi="Times New Roman" w:cs="Times New Roman"/>
      <w:sz w:val="48"/>
      <w:szCs w:val="48"/>
    </w:rPr>
  </w:style>
  <w:style w:type="paragraph" w:styleId="ListParagraph">
    <w:name w:val="List Paragraph"/>
    <w:basedOn w:val="Normal"/>
    <w:uiPriority w:val="34"/>
    <w:qFormat/>
    <w:rsid w:val="00314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7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l Lamichhane</dc:creator>
  <cp:keywords/>
  <dc:description/>
  <cp:lastModifiedBy>Safal Lamichhane</cp:lastModifiedBy>
  <cp:revision>70</cp:revision>
  <cp:lastPrinted>2021-10-11T22:26:00Z</cp:lastPrinted>
  <dcterms:created xsi:type="dcterms:W3CDTF">2021-02-05T18:54:00Z</dcterms:created>
  <dcterms:modified xsi:type="dcterms:W3CDTF">2023-02-25T19:11:00Z</dcterms:modified>
</cp:coreProperties>
</file>